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34FFEBFA" w14:textId="77777777" w:rsidTr="000D200A">
        <w:tc>
          <w:tcPr>
            <w:tcW w:w="3235" w:type="dxa"/>
          </w:tcPr>
          <w:p w14:paraId="1D7B2362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180939ED" w14:textId="3DFFDFE5" w:rsidR="000D200A" w:rsidRPr="00E27853" w:rsidRDefault="00B65699">
            <w:r>
              <w:t>Deven Sharma</w:t>
            </w:r>
          </w:p>
        </w:tc>
      </w:tr>
      <w:tr w:rsidR="00F424F5" w:rsidRPr="00E27853" w14:paraId="16C630DA" w14:textId="77777777" w:rsidTr="000D200A">
        <w:tc>
          <w:tcPr>
            <w:tcW w:w="3235" w:type="dxa"/>
          </w:tcPr>
          <w:p w14:paraId="590C961C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52E7842A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7CC1915D" w14:textId="77777777" w:rsidTr="000D200A">
        <w:tc>
          <w:tcPr>
            <w:tcW w:w="3235" w:type="dxa"/>
          </w:tcPr>
          <w:p w14:paraId="4C4CDCC2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3BBDD5D8" w14:textId="77777777"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14:paraId="383EBCA7" w14:textId="77777777" w:rsidTr="000D200A">
        <w:tc>
          <w:tcPr>
            <w:tcW w:w="3235" w:type="dxa"/>
          </w:tcPr>
          <w:p w14:paraId="28F28B15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7BCE667D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274B745F" w14:textId="77777777" w:rsidTr="000D200A">
        <w:tc>
          <w:tcPr>
            <w:tcW w:w="3235" w:type="dxa"/>
          </w:tcPr>
          <w:p w14:paraId="59D8143B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518CF2CD" w14:textId="03E8B52A" w:rsidR="000D200A" w:rsidRPr="00E27853" w:rsidRDefault="00AD2164">
            <w:r>
              <w:t>SDM Institute for Management Development</w:t>
            </w:r>
          </w:p>
        </w:tc>
      </w:tr>
    </w:tbl>
    <w:p w14:paraId="14BC2872" w14:textId="77777777" w:rsidR="00A63CB9" w:rsidRPr="00E27853" w:rsidRDefault="00A63CB9"/>
    <w:p w14:paraId="11685F47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362E7B8F" w14:textId="77777777" w:rsidTr="00745F3C">
        <w:tc>
          <w:tcPr>
            <w:tcW w:w="3415" w:type="dxa"/>
          </w:tcPr>
          <w:p w14:paraId="6C1BF3AB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075FCEE7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01911710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1651E92E" w14:textId="77777777" w:rsidTr="00745F3C">
        <w:tc>
          <w:tcPr>
            <w:tcW w:w="3415" w:type="dxa"/>
          </w:tcPr>
          <w:p w14:paraId="3046E003" w14:textId="5D9A8ADB" w:rsidR="00745F3C" w:rsidRPr="00E27853" w:rsidRDefault="00654FE9">
            <w:r>
              <w:t>0</w:t>
            </w:r>
            <w:r w:rsidR="00FE3883">
              <w:t>2</w:t>
            </w:r>
            <w:r w:rsidR="001701E3" w:rsidRPr="00E27853">
              <w:t>/1</w:t>
            </w:r>
            <w:r>
              <w:t>1</w:t>
            </w:r>
            <w:r w:rsidR="001701E3" w:rsidRPr="00E27853">
              <w:t>/202</w:t>
            </w:r>
            <w:r w:rsidR="00FE781A">
              <w:t>3</w:t>
            </w:r>
          </w:p>
        </w:tc>
        <w:tc>
          <w:tcPr>
            <w:tcW w:w="3240" w:type="dxa"/>
          </w:tcPr>
          <w:p w14:paraId="2A0CA7D6" w14:textId="77777777" w:rsidR="00745F3C" w:rsidRPr="00E27853" w:rsidRDefault="00E27853">
            <w:r>
              <w:t xml:space="preserve">Day </w:t>
            </w:r>
            <w:r w:rsidR="008A286C">
              <w:t>2</w:t>
            </w:r>
          </w:p>
        </w:tc>
        <w:tc>
          <w:tcPr>
            <w:tcW w:w="2695" w:type="dxa"/>
          </w:tcPr>
          <w:p w14:paraId="428F80ED" w14:textId="29278EB5" w:rsidR="00745F3C" w:rsidRPr="00E27853" w:rsidRDefault="00FE3883">
            <w:r>
              <w:t>3.5</w:t>
            </w:r>
            <w:r w:rsidR="00E27853">
              <w:t xml:space="preserve"> hours</w:t>
            </w:r>
          </w:p>
        </w:tc>
      </w:tr>
      <w:tr w:rsidR="000D200A" w:rsidRPr="00E27853" w14:paraId="5553F46F" w14:textId="77777777" w:rsidTr="00F80579">
        <w:tc>
          <w:tcPr>
            <w:tcW w:w="9350" w:type="dxa"/>
            <w:gridSpan w:val="3"/>
          </w:tcPr>
          <w:p w14:paraId="5F6B3E75" w14:textId="77777777" w:rsidR="005D1A8B" w:rsidRDefault="005D1A8B"/>
          <w:p w14:paraId="304809E9" w14:textId="77777777"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14:paraId="0BDB2E31" w14:textId="77777777" w:rsidR="00FE3883" w:rsidRPr="00FE3883" w:rsidRDefault="00FE3883" w:rsidP="00FE3883">
            <w:pPr>
              <w:pStyle w:val="ListParagraph"/>
              <w:numPr>
                <w:ilvl w:val="0"/>
                <w:numId w:val="1"/>
              </w:numPr>
              <w:rPr>
                <w:lang w:val="en-IN"/>
              </w:rPr>
            </w:pPr>
            <w:r w:rsidRPr="00FE3883">
              <w:rPr>
                <w:lang w:val="en-IN"/>
              </w:rPr>
              <w:t>Explored the web links provided within the project's reference materials, making an effort to establish connections with the project's goals.</w:t>
            </w:r>
          </w:p>
          <w:p w14:paraId="7287BA01" w14:textId="77777777" w:rsidR="00FE3883" w:rsidRPr="00FE3883" w:rsidRDefault="00FE3883" w:rsidP="00FE388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IN"/>
              </w:rPr>
            </w:pPr>
            <w:r w:rsidRPr="00FE3883">
              <w:rPr>
                <w:lang w:val="en-IN"/>
              </w:rPr>
              <w:t xml:space="preserve">Acquired proficiency in utilizing Google </w:t>
            </w:r>
            <w:proofErr w:type="spellStart"/>
            <w:r w:rsidRPr="00FE3883">
              <w:rPr>
                <w:lang w:val="en-IN"/>
              </w:rPr>
              <w:t>Colab</w:t>
            </w:r>
            <w:proofErr w:type="spellEnd"/>
            <w:r w:rsidRPr="00FE3883">
              <w:rPr>
                <w:lang w:val="en-IN"/>
              </w:rPr>
              <w:t xml:space="preserve"> for the purpose of executing machine learning projects, with reference to a tutorial at </w:t>
            </w:r>
            <w:hyperlink r:id="rId7" w:tgtFrame="_new" w:history="1">
              <w:r w:rsidRPr="00FE3883">
                <w:rPr>
                  <w:rStyle w:val="Hyperlink"/>
                  <w:lang w:val="en-IN"/>
                </w:rPr>
                <w:t>https://youtu.be/tCVXoTV12dE</w:t>
              </w:r>
            </w:hyperlink>
            <w:r w:rsidRPr="00FE3883">
              <w:rPr>
                <w:lang w:val="en-IN"/>
              </w:rPr>
              <w:t>.</w:t>
            </w:r>
          </w:p>
          <w:p w14:paraId="5BF7BF02" w14:textId="77777777" w:rsidR="00FE3883" w:rsidRPr="00FE3883" w:rsidRDefault="00FE3883" w:rsidP="00FE3883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IN"/>
              </w:rPr>
            </w:pPr>
            <w:r w:rsidRPr="00FE3883">
              <w:rPr>
                <w:lang w:val="en-IN"/>
              </w:rPr>
              <w:t>Regularly monitored the Digital Discussion Room for any pertinent announcements and valuable resources.</w:t>
            </w:r>
          </w:p>
          <w:p w14:paraId="09A87E0A" w14:textId="77777777" w:rsidR="00745F3C" w:rsidRPr="00E27853" w:rsidRDefault="00745F3C"/>
          <w:p w14:paraId="1FF8022D" w14:textId="77777777" w:rsidR="00745F3C" w:rsidRDefault="00745F3C"/>
          <w:p w14:paraId="08784933" w14:textId="77777777" w:rsidR="00E27853" w:rsidRDefault="00E27853"/>
          <w:p w14:paraId="099CDCA2" w14:textId="77777777" w:rsidR="00E27853" w:rsidRDefault="00E27853"/>
          <w:p w14:paraId="61C8E1AE" w14:textId="77777777" w:rsidR="00E27853" w:rsidRDefault="00E27853"/>
          <w:p w14:paraId="7286BE34" w14:textId="77777777" w:rsidR="00E27853" w:rsidRDefault="00E27853"/>
          <w:p w14:paraId="363BC39B" w14:textId="77777777" w:rsidR="00E27853" w:rsidRDefault="00E27853"/>
          <w:p w14:paraId="2DCBEEBF" w14:textId="77777777" w:rsidR="00E27853" w:rsidRDefault="00E27853"/>
          <w:p w14:paraId="0392DC46" w14:textId="77777777" w:rsidR="00E27853" w:rsidRDefault="00E27853"/>
          <w:p w14:paraId="34191676" w14:textId="77777777" w:rsidR="00E27853" w:rsidRPr="00E27853" w:rsidRDefault="00E27853"/>
          <w:p w14:paraId="417F8D13" w14:textId="77777777" w:rsidR="000D200A" w:rsidRPr="00E27853" w:rsidRDefault="000D200A"/>
        </w:tc>
      </w:tr>
    </w:tbl>
    <w:p w14:paraId="10D51AB2" w14:textId="77777777" w:rsidR="00BC6736" w:rsidRPr="00E27853" w:rsidRDefault="00BC6736"/>
    <w:p w14:paraId="5A6DE65F" w14:textId="77777777" w:rsidR="000D200A" w:rsidRPr="00E27853" w:rsidRDefault="000D200A"/>
    <w:p w14:paraId="452B9DD5" w14:textId="77777777" w:rsidR="000D200A" w:rsidRPr="00E27853" w:rsidRDefault="000D200A"/>
    <w:sectPr w:rsidR="000D200A" w:rsidRPr="00E2785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C72AE" w14:textId="77777777" w:rsidR="00D22A06" w:rsidRDefault="00D22A06" w:rsidP="000D200A">
      <w:pPr>
        <w:spacing w:after="0" w:line="240" w:lineRule="auto"/>
      </w:pPr>
      <w:r>
        <w:separator/>
      </w:r>
    </w:p>
  </w:endnote>
  <w:endnote w:type="continuationSeparator" w:id="0">
    <w:p w14:paraId="67133930" w14:textId="77777777" w:rsidR="00D22A06" w:rsidRDefault="00D22A06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52DB30" w14:textId="77777777"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6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FBFAB" w14:textId="77777777"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5EBD1" w14:textId="77777777" w:rsidR="00D22A06" w:rsidRDefault="00D22A06" w:rsidP="000D200A">
      <w:pPr>
        <w:spacing w:after="0" w:line="240" w:lineRule="auto"/>
      </w:pPr>
      <w:r>
        <w:separator/>
      </w:r>
    </w:p>
  </w:footnote>
  <w:footnote w:type="continuationSeparator" w:id="0">
    <w:p w14:paraId="0E03BDAB" w14:textId="77777777" w:rsidR="00D22A06" w:rsidRDefault="00D22A06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E8744" w14:textId="77777777"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4187E238" w14:textId="77777777"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70AAC"/>
    <w:multiLevelType w:val="multilevel"/>
    <w:tmpl w:val="3FBC7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239665">
    <w:abstractNumId w:val="1"/>
  </w:num>
  <w:num w:numId="2" w16cid:durableId="1943679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rAUAzvmnjiwAAAA="/>
  </w:docVars>
  <w:rsids>
    <w:rsidRoot w:val="00304178"/>
    <w:rsid w:val="000104F4"/>
    <w:rsid w:val="000D200A"/>
    <w:rsid w:val="001701E3"/>
    <w:rsid w:val="0019731C"/>
    <w:rsid w:val="002F0216"/>
    <w:rsid w:val="00304178"/>
    <w:rsid w:val="003A6124"/>
    <w:rsid w:val="004410E0"/>
    <w:rsid w:val="00446402"/>
    <w:rsid w:val="004C32D3"/>
    <w:rsid w:val="004D4D12"/>
    <w:rsid w:val="005D1A8B"/>
    <w:rsid w:val="00624C18"/>
    <w:rsid w:val="00654FE9"/>
    <w:rsid w:val="00745F3C"/>
    <w:rsid w:val="008A286C"/>
    <w:rsid w:val="0091430E"/>
    <w:rsid w:val="00A63CB9"/>
    <w:rsid w:val="00A65141"/>
    <w:rsid w:val="00AD2164"/>
    <w:rsid w:val="00B306BC"/>
    <w:rsid w:val="00B445F7"/>
    <w:rsid w:val="00B61F1E"/>
    <w:rsid w:val="00B65699"/>
    <w:rsid w:val="00B740FC"/>
    <w:rsid w:val="00BC6736"/>
    <w:rsid w:val="00C65207"/>
    <w:rsid w:val="00CE7B84"/>
    <w:rsid w:val="00D22A06"/>
    <w:rsid w:val="00D53522"/>
    <w:rsid w:val="00D85DB2"/>
    <w:rsid w:val="00D9025D"/>
    <w:rsid w:val="00E1781E"/>
    <w:rsid w:val="00E27853"/>
    <w:rsid w:val="00E3377E"/>
    <w:rsid w:val="00E50546"/>
    <w:rsid w:val="00F424F5"/>
    <w:rsid w:val="00F80579"/>
    <w:rsid w:val="00FE3883"/>
    <w:rsid w:val="00FE781A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04133"/>
  <w15:docId w15:val="{B11DD581-2B70-4E74-9C2B-8C9B9366C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38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tCVXoTV12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Deven sharma</cp:lastModifiedBy>
  <cp:revision>8</cp:revision>
  <dcterms:created xsi:type="dcterms:W3CDTF">2022-12-10T17:13:00Z</dcterms:created>
  <dcterms:modified xsi:type="dcterms:W3CDTF">2023-11-03T12:40:00Z</dcterms:modified>
</cp:coreProperties>
</file>